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27"/>
        <w:gridCol w:w="6946"/>
      </w:tblGrid>
      <w:tr w:rsidR="001843FB" w:rsidRPr="00723875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843FB" w:rsidRPr="00723875" w:rsidRDefault="00754C7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23875">
              <w:rPr>
                <w:rFonts w:cstheme="minorHAnsi"/>
                <w:b/>
                <w:sz w:val="20"/>
                <w:szCs w:val="20"/>
              </w:rPr>
              <w:t>Prowadzący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843FB" w:rsidRPr="00723875" w:rsidRDefault="00B23608" w:rsidP="00754C7B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d</w:t>
            </w:r>
            <w:r w:rsidR="005B6103" w:rsidRPr="00723875">
              <w:rPr>
                <w:rFonts w:cstheme="minorHAnsi"/>
                <w:bCs/>
                <w:sz w:val="20"/>
                <w:szCs w:val="20"/>
              </w:rPr>
              <w:t>r Kalina Grzesiuk</w:t>
            </w:r>
          </w:p>
        </w:tc>
      </w:tr>
      <w:tr w:rsidR="00754C7B" w:rsidRPr="00723875" w:rsidTr="001F5B67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54C7B" w:rsidRPr="00723875" w:rsidRDefault="00754C7B" w:rsidP="001F5B67">
            <w:pPr>
              <w:rPr>
                <w:rFonts w:cstheme="minorHAnsi"/>
                <w:b/>
                <w:sz w:val="20"/>
                <w:szCs w:val="20"/>
              </w:rPr>
            </w:pPr>
            <w:r w:rsidRPr="00723875">
              <w:rPr>
                <w:rFonts w:cstheme="minorHAnsi"/>
                <w:b/>
                <w:sz w:val="20"/>
                <w:szCs w:val="20"/>
              </w:rPr>
              <w:t>Oferta PJO*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54C7B" w:rsidRPr="00723875" w:rsidRDefault="00E51093" w:rsidP="005B6103">
            <w:pPr>
              <w:rPr>
                <w:rFonts w:cstheme="minorHAnsi"/>
                <w:bCs/>
                <w:sz w:val="20"/>
                <w:szCs w:val="20"/>
              </w:rPr>
            </w:pPr>
            <w:r w:rsidRPr="00723875">
              <w:rPr>
                <w:rFonts w:cstheme="minorHAnsi"/>
                <w:bCs/>
                <w:sz w:val="20"/>
                <w:szCs w:val="20"/>
              </w:rPr>
              <w:t>NIE</w:t>
            </w:r>
            <w:r w:rsidR="00754C7B" w:rsidRPr="00723875">
              <w:rPr>
                <w:rFonts w:cstheme="minorHAnsi"/>
                <w:bCs/>
                <w:sz w:val="20"/>
                <w:szCs w:val="20"/>
              </w:rPr>
              <w:t xml:space="preserve"> </w:t>
            </w:r>
          </w:p>
        </w:tc>
      </w:tr>
      <w:tr w:rsidR="001843FB" w:rsidRPr="00723875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843FB" w:rsidRPr="00723875" w:rsidRDefault="001843F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23875">
              <w:rPr>
                <w:rFonts w:cstheme="minorHAnsi"/>
                <w:b/>
                <w:sz w:val="20"/>
                <w:szCs w:val="20"/>
              </w:rPr>
              <w:t>Oferta PJOE</w:t>
            </w:r>
            <w:r w:rsidR="00754C7B" w:rsidRPr="00723875">
              <w:rPr>
                <w:rFonts w:cstheme="minorHAnsi"/>
                <w:b/>
                <w:sz w:val="20"/>
                <w:szCs w:val="20"/>
              </w:rPr>
              <w:t>*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843FB" w:rsidRPr="00723875" w:rsidRDefault="001843FB" w:rsidP="005B6103">
            <w:pPr>
              <w:rPr>
                <w:rFonts w:cstheme="minorHAnsi"/>
                <w:bCs/>
                <w:sz w:val="20"/>
                <w:szCs w:val="20"/>
              </w:rPr>
            </w:pPr>
            <w:r w:rsidRPr="00723875">
              <w:rPr>
                <w:rFonts w:cstheme="minorHAnsi"/>
                <w:bCs/>
                <w:sz w:val="20"/>
                <w:szCs w:val="20"/>
              </w:rPr>
              <w:t xml:space="preserve">TAK </w:t>
            </w:r>
          </w:p>
        </w:tc>
      </w:tr>
      <w:tr w:rsidR="001843FB" w:rsidRPr="00723875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843FB" w:rsidRPr="00723875" w:rsidRDefault="001843F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23875">
              <w:rPr>
                <w:rFonts w:cstheme="minorHAnsi"/>
                <w:b/>
                <w:sz w:val="20"/>
                <w:szCs w:val="20"/>
              </w:rPr>
              <w:t>Kierunek</w:t>
            </w:r>
            <w:r w:rsidR="00754C7B" w:rsidRPr="00723875">
              <w:rPr>
                <w:rFonts w:cstheme="minorHAnsi"/>
                <w:b/>
                <w:sz w:val="20"/>
                <w:szCs w:val="20"/>
              </w:rPr>
              <w:t xml:space="preserve">, rok, stopień </w:t>
            </w:r>
            <w:r w:rsidRPr="00723875">
              <w:rPr>
                <w:rFonts w:cstheme="minorHAnsi"/>
                <w:b/>
                <w:sz w:val="20"/>
                <w:szCs w:val="20"/>
              </w:rPr>
              <w:t>dla PJO</w:t>
            </w:r>
            <w:r w:rsidR="00961677" w:rsidRPr="00723875">
              <w:rPr>
                <w:rFonts w:cstheme="minorHAnsi"/>
                <w:b/>
                <w:sz w:val="20"/>
                <w:szCs w:val="20"/>
              </w:rPr>
              <w:t xml:space="preserve"> (*obowiązkowe)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843FB" w:rsidRPr="00723875" w:rsidRDefault="00E51093" w:rsidP="00754C7B">
            <w:pPr>
              <w:rPr>
                <w:rFonts w:cstheme="minorHAnsi"/>
                <w:bCs/>
                <w:sz w:val="20"/>
                <w:szCs w:val="20"/>
              </w:rPr>
            </w:pPr>
            <w:r w:rsidRPr="00723875">
              <w:rPr>
                <w:rFonts w:cstheme="minorHAnsi"/>
                <w:bCs/>
                <w:sz w:val="20"/>
                <w:szCs w:val="20"/>
              </w:rPr>
              <w:t>Nie dotyczy</w:t>
            </w:r>
            <w:bookmarkStart w:id="0" w:name="_GoBack"/>
            <w:bookmarkEnd w:id="0"/>
          </w:p>
        </w:tc>
      </w:tr>
      <w:tr w:rsidR="001843FB" w:rsidRPr="00723875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843FB" w:rsidRPr="00723875" w:rsidRDefault="001843F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23875">
              <w:rPr>
                <w:rFonts w:cstheme="minorHAnsi"/>
                <w:b/>
                <w:sz w:val="20"/>
                <w:szCs w:val="20"/>
              </w:rPr>
              <w:t>Semestr roku 202</w:t>
            </w:r>
            <w:r w:rsidR="003F6A1A">
              <w:rPr>
                <w:rFonts w:cstheme="minorHAnsi"/>
                <w:b/>
                <w:sz w:val="20"/>
                <w:szCs w:val="20"/>
              </w:rPr>
              <w:t>4</w:t>
            </w:r>
            <w:r w:rsidRPr="00723875">
              <w:rPr>
                <w:rFonts w:cstheme="minorHAnsi"/>
                <w:b/>
                <w:sz w:val="20"/>
                <w:szCs w:val="20"/>
              </w:rPr>
              <w:t>/202</w:t>
            </w:r>
            <w:r w:rsidR="003F6A1A">
              <w:rPr>
                <w:rFonts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843FB" w:rsidRPr="00723875" w:rsidRDefault="00754C7B" w:rsidP="00754C7B">
            <w:pPr>
              <w:rPr>
                <w:rFonts w:cstheme="minorHAnsi"/>
                <w:bCs/>
                <w:sz w:val="20"/>
                <w:szCs w:val="20"/>
              </w:rPr>
            </w:pPr>
            <w:r w:rsidRPr="00723875">
              <w:rPr>
                <w:rFonts w:cstheme="minorHAnsi"/>
                <w:bCs/>
                <w:sz w:val="20"/>
                <w:szCs w:val="20"/>
              </w:rPr>
              <w:t>letni</w:t>
            </w:r>
          </w:p>
        </w:tc>
      </w:tr>
    </w:tbl>
    <w:p w:rsidR="001843FB" w:rsidRPr="00723875" w:rsidRDefault="00754C7B">
      <w:pPr>
        <w:rPr>
          <w:sz w:val="18"/>
          <w:szCs w:val="18"/>
        </w:rPr>
      </w:pPr>
      <w:r w:rsidRPr="00723875">
        <w:rPr>
          <w:sz w:val="18"/>
          <w:szCs w:val="18"/>
        </w:rPr>
        <w:t>* PJO – przedmiot w języku obcym dla studentów polskich / PJOE – przedmiot w języku obcym dla studentów Erasmus+</w:t>
      </w:r>
      <w:r w:rsidRPr="00723875">
        <w:rPr>
          <w:sz w:val="18"/>
          <w:szCs w:val="18"/>
        </w:rPr>
        <w:br/>
        <w:t>** zostawić właściwe</w:t>
      </w:r>
    </w:p>
    <w:p w:rsidR="00754C7B" w:rsidRPr="00723875" w:rsidRDefault="00754C7B" w:rsidP="00754C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eastAsia="Times New Roman" w:cstheme="minorHAnsi"/>
          <w:sz w:val="20"/>
          <w:szCs w:val="20"/>
          <w:lang w:val="en-GB"/>
        </w:rPr>
      </w:pPr>
      <w:r w:rsidRPr="00723875">
        <w:rPr>
          <w:rFonts w:eastAsia="Times New Roman" w:cstheme="minorHAnsi"/>
          <w:sz w:val="20"/>
          <w:szCs w:val="20"/>
          <w:lang w:val="en-GB"/>
        </w:rPr>
        <w:t>BASIC INFORMATION ABOUT THE SUBJECT (INDEPENDENT OF THE CYCL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27"/>
        <w:gridCol w:w="6946"/>
      </w:tblGrid>
      <w:tr w:rsidR="001843FB" w:rsidRPr="00723875" w:rsidTr="00762272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843FB" w:rsidRPr="00723875" w:rsidRDefault="001843FB" w:rsidP="00762272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723875">
              <w:rPr>
                <w:rFonts w:cstheme="minorHAnsi"/>
                <w:b/>
                <w:sz w:val="20"/>
                <w:szCs w:val="20"/>
                <w:lang w:val="en-GB"/>
              </w:rPr>
              <w:t>Module nam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843FB" w:rsidRPr="00723875" w:rsidRDefault="00053C49" w:rsidP="00762272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Cs/>
                <w:sz w:val="20"/>
                <w:szCs w:val="20"/>
                <w:lang w:val="en-GB"/>
              </w:rPr>
              <w:t>Corporate Social Responsibility</w:t>
            </w:r>
          </w:p>
        </w:tc>
      </w:tr>
      <w:tr w:rsidR="00DD1534" w:rsidRPr="00723875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1534" w:rsidRPr="00723875" w:rsidRDefault="00DD1534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723875">
              <w:rPr>
                <w:rFonts w:cstheme="minorHAnsi"/>
                <w:b/>
                <w:sz w:val="20"/>
                <w:szCs w:val="20"/>
                <w:lang w:val="en-GB"/>
              </w:rPr>
              <w:t>Erasmus cod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534" w:rsidRPr="00723875" w:rsidRDefault="00DD1534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</w:p>
        </w:tc>
      </w:tr>
      <w:tr w:rsidR="00DD1534" w:rsidRPr="00723875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1534" w:rsidRPr="00723875" w:rsidRDefault="00DD1534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723875">
              <w:rPr>
                <w:rFonts w:cstheme="minorHAnsi"/>
                <w:b/>
                <w:sz w:val="20"/>
                <w:szCs w:val="20"/>
                <w:lang w:val="en-GB"/>
              </w:rPr>
              <w:t>ISCED cod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534" w:rsidRPr="00723875" w:rsidRDefault="00DD1534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</w:p>
        </w:tc>
      </w:tr>
      <w:tr w:rsidR="00DD1534" w:rsidRPr="00723875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1534" w:rsidRPr="00723875" w:rsidRDefault="00DD1534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sz w:val="20"/>
                <w:szCs w:val="20"/>
                <w:lang w:val="en-GB"/>
              </w:rPr>
              <w:t>Language of instructi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534" w:rsidRPr="00723875" w:rsidRDefault="00E51093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cstheme="minorHAnsi"/>
                <w:bCs/>
                <w:sz w:val="20"/>
                <w:szCs w:val="20"/>
                <w:lang w:val="en-GB"/>
              </w:rPr>
              <w:t>English</w:t>
            </w:r>
          </w:p>
        </w:tc>
      </w:tr>
      <w:tr w:rsidR="00DD1534" w:rsidRPr="00723875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1534" w:rsidRPr="00723875" w:rsidRDefault="00DD1534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sz w:val="20"/>
                <w:szCs w:val="20"/>
                <w:lang w:val="en-GB"/>
              </w:rPr>
              <w:t>Websit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6322" w:rsidRPr="00053C49" w:rsidRDefault="00CF15D9">
            <w:pPr>
              <w:rPr>
                <w:rFonts w:cstheme="minorHAnsi"/>
                <w:bCs/>
                <w:color w:val="0000FF" w:themeColor="hyperlink"/>
                <w:sz w:val="20"/>
                <w:szCs w:val="20"/>
                <w:u w:val="single"/>
              </w:rPr>
            </w:pPr>
            <w:hyperlink r:id="rId8" w:history="1">
              <w:r w:rsidR="00D503FD" w:rsidRPr="00053C49">
                <w:rPr>
                  <w:rStyle w:val="Hipercze"/>
                </w:rPr>
                <w:t>https://www.umcs.pl/en/courses-in-english-2021-2022,21582.htm</w:t>
              </w:r>
            </w:hyperlink>
            <w:r w:rsidR="00D503FD" w:rsidRPr="00053C49">
              <w:t xml:space="preserve"> </w:t>
            </w:r>
            <w:r w:rsidR="00C16322" w:rsidRPr="00053C49">
              <w:rPr>
                <w:rStyle w:val="Hipercze"/>
                <w:rFonts w:cstheme="minorHAnsi"/>
                <w:bCs/>
                <w:sz w:val="20"/>
                <w:szCs w:val="20"/>
              </w:rPr>
              <w:br/>
            </w:r>
            <w:r w:rsidR="00C16322" w:rsidRPr="00053C49">
              <w:rPr>
                <w:rFonts w:cstheme="minorHAnsi"/>
                <w:bCs/>
                <w:sz w:val="20"/>
                <w:szCs w:val="20"/>
              </w:rPr>
              <w:t>(dla PJOE)</w:t>
            </w:r>
          </w:p>
        </w:tc>
      </w:tr>
      <w:tr w:rsidR="00DD1534" w:rsidRPr="00723875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1534" w:rsidRPr="00723875" w:rsidRDefault="00DD1534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sz w:val="20"/>
                <w:szCs w:val="20"/>
                <w:lang w:val="en-GB"/>
              </w:rPr>
              <w:t>Prerequisite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534" w:rsidRPr="00723875" w:rsidRDefault="00E51093" w:rsidP="00053C49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cstheme="minorHAnsi"/>
                <w:bCs/>
                <w:sz w:val="20"/>
                <w:szCs w:val="20"/>
                <w:lang w:val="en-GB"/>
              </w:rPr>
              <w:t>Management Basics</w:t>
            </w:r>
            <w:r w:rsidR="007A2EA3">
              <w:rPr>
                <w:rFonts w:cstheme="minorHAnsi"/>
                <w:bCs/>
                <w:sz w:val="20"/>
                <w:szCs w:val="20"/>
                <w:lang w:val="en-GB"/>
              </w:rPr>
              <w:t xml:space="preserve">, </w:t>
            </w:r>
            <w:r w:rsidR="00053C49">
              <w:rPr>
                <w:rFonts w:cstheme="minorHAnsi"/>
                <w:bCs/>
                <w:sz w:val="20"/>
                <w:szCs w:val="20"/>
                <w:lang w:val="en-GB"/>
              </w:rPr>
              <w:t>Marketing Basics</w:t>
            </w:r>
          </w:p>
        </w:tc>
      </w:tr>
      <w:tr w:rsidR="00DD1534" w:rsidRPr="003F6A1A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1534" w:rsidRPr="00723875" w:rsidRDefault="00DD1534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sz w:val="20"/>
                <w:szCs w:val="20"/>
                <w:lang w:val="en-GB"/>
              </w:rPr>
              <w:t>ECTS points hour equivalent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414B" w:rsidRPr="00723875" w:rsidRDefault="00A4414B" w:rsidP="00A4414B">
            <w:p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Contact hours (work with an academic teacher): </w:t>
            </w:r>
            <w:r w:rsidR="00E51093"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15</w:t>
            </w:r>
          </w:p>
          <w:p w:rsidR="00A4414B" w:rsidRPr="00723875" w:rsidRDefault="00A4414B" w:rsidP="00A4414B">
            <w:p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Total number of hours with an academic teacher: </w:t>
            </w:r>
            <w:r w:rsidR="00E51093"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15</w:t>
            </w:r>
          </w:p>
          <w:p w:rsidR="00A4414B" w:rsidRPr="00723875" w:rsidRDefault="00A4414B" w:rsidP="00A4414B">
            <w:p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Number of ECTS points with an academic teacher: </w:t>
            </w:r>
            <w:r w:rsidR="00E51093"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2</w:t>
            </w:r>
            <w:r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br/>
              <w:t xml:space="preserve">Non-contact hours (students' own work): </w:t>
            </w:r>
            <w:r w:rsidR="00E51093"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15</w:t>
            </w:r>
            <w:r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br/>
              <w:t xml:space="preserve">Total number of non-contact hours: </w:t>
            </w:r>
            <w:r w:rsidR="00E51093"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15</w:t>
            </w:r>
            <w:r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br/>
              <w:t xml:space="preserve">Number of ECTS points for non-contact hours: </w:t>
            </w:r>
            <w:r w:rsidR="00E51093"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1</w:t>
            </w:r>
          </w:p>
          <w:p w:rsidR="00DD1534" w:rsidRPr="00723875" w:rsidRDefault="00A4414B" w:rsidP="00A4414B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Total number of ECTS points for the module: </w:t>
            </w:r>
            <w:r w:rsidR="00E51093"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3</w:t>
            </w:r>
          </w:p>
        </w:tc>
      </w:tr>
      <w:tr w:rsidR="00DD1534" w:rsidRPr="00053C49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1534" w:rsidRPr="00723875" w:rsidRDefault="00DD1534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sz w:val="20"/>
                <w:szCs w:val="20"/>
                <w:lang w:val="en-GB"/>
              </w:rPr>
              <w:t>Educational outcomes verification method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534" w:rsidRPr="00723875" w:rsidRDefault="00E51093" w:rsidP="00E51093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cstheme="minorHAnsi"/>
                <w:bCs/>
                <w:sz w:val="20"/>
                <w:szCs w:val="20"/>
                <w:lang w:val="en-GB"/>
              </w:rPr>
              <w:t>case stud</w:t>
            </w:r>
            <w:r w:rsidR="00F71304">
              <w:rPr>
                <w:rFonts w:cstheme="minorHAnsi"/>
                <w:bCs/>
                <w:sz w:val="20"/>
                <w:szCs w:val="20"/>
                <w:lang w:val="en-GB"/>
              </w:rPr>
              <w:t>ies</w:t>
            </w:r>
          </w:p>
        </w:tc>
      </w:tr>
      <w:tr w:rsidR="00DD1534" w:rsidRPr="003F6A1A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1534" w:rsidRPr="00723875" w:rsidRDefault="00DD1534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sz w:val="20"/>
                <w:szCs w:val="20"/>
                <w:lang w:val="en-GB"/>
              </w:rPr>
              <w:t>Descripti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534" w:rsidRPr="00723875" w:rsidRDefault="00723875" w:rsidP="00624DF2">
            <w:pPr>
              <w:jc w:val="both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This course covers the topic of </w:t>
            </w:r>
            <w:r w:rsidR="00053C49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Corporate Social </w:t>
            </w:r>
            <w:r w:rsidR="00624DF2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Responsibility (CSR). The starting point is introducing the concept of sustainability as a framework for CSR. Than the course follows with introduction to basic concepts of CSR (CSR pyramid, internal/external CSR). Next topics address CSR both in relation to three pillars of sustainability (social, environmental and economic) and selected areas of management (human resource management, marketing and strategic management). 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This course integrates theoretical approach (lecture) and practical skills (case studies). It requires </w:t>
            </w:r>
            <w:r w:rsidR="00794D4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some 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basic knowledge of principles of management</w:t>
            </w:r>
            <w:r w:rsidR="00FD373D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and organizational behaviours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.</w:t>
            </w:r>
          </w:p>
        </w:tc>
      </w:tr>
      <w:tr w:rsidR="00DD1534" w:rsidRPr="009E0678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1534" w:rsidRPr="00723875" w:rsidRDefault="00DD1534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sz w:val="20"/>
                <w:szCs w:val="20"/>
                <w:lang w:val="en-GB"/>
              </w:rPr>
              <w:t>Reading l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0678" w:rsidRPr="009E0678" w:rsidRDefault="009E0678" w:rsidP="009E0678">
            <w:pPr>
              <w:pStyle w:val="Akapitzlist"/>
              <w:numPr>
                <w:ilvl w:val="0"/>
                <w:numId w:val="25"/>
              </w:numPr>
              <w:jc w:val="both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Carroll, A. B., &amp; Brown, J. A. (2018). Corporate Social Responsibility: A Review of Current Concepts, Research, and Issues. In J. Weber &amp; W. D. (Eds.), Corporate Social Responsibility (pp. 39–69). </w:t>
            </w:r>
            <w:hyperlink r:id="rId9" w:history="1">
              <w:r w:rsidRPr="009E0678">
                <w:rPr>
                  <w:rStyle w:val="Hipercze"/>
                  <w:rFonts w:eastAsia="Times New Roman" w:cstheme="minorHAnsi"/>
                  <w:bCs/>
                  <w:sz w:val="20"/>
                  <w:szCs w:val="20"/>
                  <w:lang w:val="en-GB"/>
                </w:rPr>
                <w:t>https://doi.org/10.1108/s2514-175920180000002002</w:t>
              </w:r>
            </w:hyperlink>
          </w:p>
          <w:p w:rsidR="009E0678" w:rsidRPr="009E0678" w:rsidRDefault="009E0678" w:rsidP="009E0678">
            <w:pPr>
              <w:pStyle w:val="Akapitzlist"/>
              <w:numPr>
                <w:ilvl w:val="0"/>
                <w:numId w:val="25"/>
              </w:numPr>
              <w:jc w:val="both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Wagner-Tsukamoto, S., &amp; Le, L. (2018). In Search of Ethics : From Carroll to Integrative CSR Economics In Search of Ethics : From Carroll to Integrative CSR Economics. Social Responsibility Journal, 1–29.</w:t>
            </w:r>
          </w:p>
          <w:p w:rsidR="009E0678" w:rsidRPr="009E0678" w:rsidRDefault="009E0678" w:rsidP="009E0678">
            <w:pPr>
              <w:pStyle w:val="Akapitzlist"/>
              <w:numPr>
                <w:ilvl w:val="0"/>
                <w:numId w:val="25"/>
              </w:numPr>
              <w:jc w:val="both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Xiao, M., Cooke, F. L., Xu, J., &amp; </w:t>
            </w:r>
            <w:proofErr w:type="spellStart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Bian</w:t>
            </w:r>
            <w:proofErr w:type="spellEnd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, H. (2020). To what extent is corporate social responsibility part of human resource management in the Chinese context? A review of literature and future research directions. Human Resource Management Review, 30(4), 100726. </w:t>
            </w:r>
            <w:hyperlink r:id="rId10" w:history="1">
              <w:r w:rsidRPr="009E0678">
                <w:rPr>
                  <w:rStyle w:val="Hipercze"/>
                  <w:rFonts w:eastAsia="Times New Roman" w:cstheme="minorHAnsi"/>
                  <w:bCs/>
                  <w:sz w:val="20"/>
                  <w:szCs w:val="20"/>
                  <w:lang w:val="en-GB"/>
                </w:rPr>
                <w:t>https://doi.org/10.1016/j.hrmr.2019.100726</w:t>
              </w:r>
            </w:hyperlink>
          </w:p>
          <w:p w:rsidR="009E0678" w:rsidRPr="009E0678" w:rsidRDefault="009E0678" w:rsidP="009E0678">
            <w:pPr>
              <w:pStyle w:val="Akapitzlist"/>
              <w:numPr>
                <w:ilvl w:val="0"/>
                <w:numId w:val="25"/>
              </w:numPr>
              <w:jc w:val="both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proofErr w:type="spellStart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Macassa</w:t>
            </w:r>
            <w:proofErr w:type="spellEnd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, G., McGrath, C., Tomaselli, G., &amp; Buttigieg, S. C. (2021). Corporate social responsibility and internal stakeholders’ health and well-being in Europe: A systematic descriptive review. Health Promotion International, 36(3), 866–883. </w:t>
            </w:r>
            <w:hyperlink r:id="rId11" w:history="1">
              <w:r w:rsidRPr="009E0678">
                <w:rPr>
                  <w:rStyle w:val="Hipercze"/>
                  <w:rFonts w:eastAsia="Times New Roman" w:cstheme="minorHAnsi"/>
                  <w:bCs/>
                  <w:sz w:val="20"/>
                  <w:szCs w:val="20"/>
                  <w:lang w:val="en-GB"/>
                </w:rPr>
                <w:t>https://doi.org/10.1093/heapro/daaa071</w:t>
              </w:r>
            </w:hyperlink>
          </w:p>
          <w:p w:rsidR="005D3A49" w:rsidRPr="009E0678" w:rsidRDefault="009E0678" w:rsidP="009E0678">
            <w:pPr>
              <w:pStyle w:val="Akapitzlist"/>
              <w:numPr>
                <w:ilvl w:val="0"/>
                <w:numId w:val="25"/>
              </w:numPr>
              <w:jc w:val="both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proofErr w:type="spellStart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ElAlfy</w:t>
            </w:r>
            <w:proofErr w:type="spellEnd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, A., </w:t>
            </w:r>
            <w:proofErr w:type="spellStart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Palaschuk</w:t>
            </w:r>
            <w:proofErr w:type="spellEnd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, N., El-</w:t>
            </w:r>
            <w:proofErr w:type="spellStart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Bassiouny</w:t>
            </w:r>
            <w:proofErr w:type="spellEnd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, D., Wilson, J., &amp; Weber, O. (2020). Scoping the evolution of corporate social responsibility (CSR) research in the sustainable development goals (SDGS) era. Sustainability (Switzerland), 12(14). </w:t>
            </w:r>
            <w:hyperlink r:id="rId12" w:history="1">
              <w:r w:rsidRPr="009E0678">
                <w:rPr>
                  <w:rStyle w:val="Hipercze"/>
                  <w:rFonts w:eastAsia="Times New Roman" w:cstheme="minorHAnsi"/>
                  <w:bCs/>
                  <w:sz w:val="20"/>
                  <w:szCs w:val="20"/>
                  <w:lang w:val="en-GB"/>
                </w:rPr>
                <w:t>https://doi.org/10.3390/su12145544</w:t>
              </w:r>
            </w:hyperlink>
          </w:p>
        </w:tc>
      </w:tr>
      <w:tr w:rsidR="00DD1534" w:rsidRPr="003F6A1A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1534" w:rsidRPr="00723875" w:rsidRDefault="00DD1534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sz w:val="20"/>
                <w:szCs w:val="20"/>
                <w:lang w:val="en-GB"/>
              </w:rPr>
              <w:t>Educational outcome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6A42" w:rsidRPr="00723875" w:rsidRDefault="006A6A42" w:rsidP="006A6A42">
            <w:pPr>
              <w:ind w:left="373" w:hanging="373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KNOWLEDG</w:t>
            </w:r>
            <w:r w:rsidR="000C2FD8"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E</w:t>
            </w:r>
            <w:r w:rsidR="00271A3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– Student knows and </w:t>
            </w:r>
            <w:r w:rsidR="009A04E1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understands</w:t>
            </w:r>
          </w:p>
          <w:p w:rsidR="000C2FD8" w:rsidRDefault="009A04E1" w:rsidP="003233B4">
            <w:pPr>
              <w:pStyle w:val="Akapitzlist"/>
              <w:numPr>
                <w:ilvl w:val="0"/>
                <w:numId w:val="12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Terms and theories of </w:t>
            </w:r>
            <w:r w:rsidR="004B717C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Corporate Social </w:t>
            </w:r>
            <w:r w:rsidR="00012CDD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Responsibility</w:t>
            </w:r>
            <w:r w:rsidR="004B717C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in relation to </w:t>
            </w:r>
            <w:r w:rsidR="004B717C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lastRenderedPageBreak/>
              <w:t>sustainability and selected management areas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(K_W02)</w:t>
            </w:r>
          </w:p>
          <w:p w:rsidR="009A04E1" w:rsidRDefault="009A04E1" w:rsidP="003233B4">
            <w:pPr>
              <w:pStyle w:val="Akapitzlist"/>
              <w:numPr>
                <w:ilvl w:val="0"/>
                <w:numId w:val="12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Characteristics of human beings as subjects of </w:t>
            </w:r>
            <w:r w:rsidR="004B717C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CSR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strategies (K_W03)</w:t>
            </w:r>
          </w:p>
          <w:p w:rsidR="009A04E1" w:rsidRDefault="009A04E1" w:rsidP="003233B4">
            <w:pPr>
              <w:pStyle w:val="Akapitzlist"/>
              <w:numPr>
                <w:ilvl w:val="0"/>
                <w:numId w:val="12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Basic methods, techniques and tools of </w:t>
            </w:r>
            <w:r w:rsidR="004B717C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CSR strategies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in organisations (K_W05)</w:t>
            </w:r>
          </w:p>
          <w:p w:rsidR="009A04E1" w:rsidRPr="00723875" w:rsidRDefault="009A04E1" w:rsidP="003233B4">
            <w:pPr>
              <w:pStyle w:val="Akapitzlist"/>
              <w:numPr>
                <w:ilvl w:val="0"/>
                <w:numId w:val="12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Ethical standards in </w:t>
            </w:r>
            <w:r w:rsidR="004B717C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creating CSR strategies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in organisations (K_W07)</w:t>
            </w:r>
          </w:p>
          <w:p w:rsidR="000C2FD8" w:rsidRPr="00723875" w:rsidRDefault="006A6A42" w:rsidP="000C2FD8">
            <w:pPr>
              <w:ind w:left="373" w:hanging="373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SKILLS</w:t>
            </w:r>
            <w:r w:rsidR="009A04E1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– Student can</w:t>
            </w:r>
          </w:p>
          <w:p w:rsidR="000C2FD8" w:rsidRDefault="009A04E1" w:rsidP="003233B4">
            <w:pPr>
              <w:pStyle w:val="Akapitzlist"/>
              <w:numPr>
                <w:ilvl w:val="0"/>
                <w:numId w:val="13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Use acquired knowledge in solving practical problems related to </w:t>
            </w:r>
            <w:r w:rsidR="00F71304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CSR strategies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in organisations (K_U01)</w:t>
            </w:r>
          </w:p>
          <w:p w:rsidR="009A04E1" w:rsidRPr="00723875" w:rsidRDefault="009A04E1" w:rsidP="003233B4">
            <w:pPr>
              <w:pStyle w:val="Akapitzlist"/>
              <w:numPr>
                <w:ilvl w:val="0"/>
                <w:numId w:val="13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Resolve dilemmas related to </w:t>
            </w:r>
            <w:r w:rsidR="00F71304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CSR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in organisations</w:t>
            </w:r>
            <w:r w:rsidR="00B0706C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(K_U03)</w:t>
            </w:r>
          </w:p>
          <w:p w:rsidR="005862CA" w:rsidRPr="00723875" w:rsidRDefault="006A6A42" w:rsidP="000C2FD8">
            <w:pPr>
              <w:ind w:left="373" w:hanging="373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ATTITUDES</w:t>
            </w:r>
            <w:r w:rsidR="00B0706C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– student is ready to</w:t>
            </w:r>
          </w:p>
          <w:p w:rsidR="000C2FD8" w:rsidRPr="00B0706C" w:rsidRDefault="00F71304" w:rsidP="003233B4">
            <w:pPr>
              <w:pStyle w:val="Akapitzlist"/>
              <w:numPr>
                <w:ilvl w:val="0"/>
                <w:numId w:val="14"/>
              </w:numPr>
              <w:rPr>
                <w:rStyle w:val="q4iawc"/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Style w:val="q4iawc"/>
                <w:lang w:val="en-GB"/>
              </w:rPr>
              <w:t>R</w:t>
            </w:r>
            <w:r w:rsidR="00B0706C" w:rsidRPr="00053C49">
              <w:rPr>
                <w:rStyle w:val="q4iawc"/>
                <w:lang w:val="en-GB"/>
              </w:rPr>
              <w:t xml:space="preserve">ecognize the importance of expertise knowledge in solving problems related to </w:t>
            </w:r>
            <w:r>
              <w:rPr>
                <w:rStyle w:val="q4iawc"/>
                <w:lang w:val="en-GB"/>
              </w:rPr>
              <w:t>CSR</w:t>
            </w:r>
            <w:r w:rsidR="00B0706C" w:rsidRPr="00053C49">
              <w:rPr>
                <w:rStyle w:val="q4iawc"/>
                <w:lang w:val="en-GB"/>
              </w:rPr>
              <w:t xml:space="preserve"> in organisations (K_K02)</w:t>
            </w:r>
          </w:p>
          <w:p w:rsidR="00B0706C" w:rsidRDefault="00F71304" w:rsidP="003233B4">
            <w:pPr>
              <w:pStyle w:val="Akapitzlist"/>
              <w:numPr>
                <w:ilvl w:val="0"/>
                <w:numId w:val="14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R</w:t>
            </w:r>
            <w:r w:rsidR="00B0706C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espect the rules of professional ethics related to 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CSR</w:t>
            </w:r>
            <w:r w:rsidR="00B0706C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in organisations (K_K07)</w:t>
            </w:r>
          </w:p>
          <w:p w:rsidR="00B0706C" w:rsidRPr="00723875" w:rsidRDefault="00F71304" w:rsidP="00F71304">
            <w:pPr>
              <w:pStyle w:val="Akapitzlist"/>
              <w:numPr>
                <w:ilvl w:val="0"/>
                <w:numId w:val="14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C</w:t>
            </w:r>
            <w:r w:rsidR="00B0706C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onduct 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CSR related</w:t>
            </w:r>
            <w:r w:rsidR="00B0706C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activities in a professional manner (K_K08)</w:t>
            </w:r>
          </w:p>
        </w:tc>
      </w:tr>
      <w:tr w:rsidR="00DD1534" w:rsidRPr="00723875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1534" w:rsidRPr="00723875" w:rsidRDefault="00DD1534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sz w:val="20"/>
                <w:szCs w:val="20"/>
                <w:lang w:val="en-GB"/>
              </w:rPr>
              <w:lastRenderedPageBreak/>
              <w:t>Practic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534" w:rsidRPr="00723875" w:rsidRDefault="001C2D1A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cstheme="minorHAnsi"/>
                <w:bCs/>
                <w:sz w:val="20"/>
                <w:szCs w:val="20"/>
                <w:lang w:val="en-GB"/>
              </w:rPr>
              <w:t>n/a</w:t>
            </w:r>
          </w:p>
        </w:tc>
      </w:tr>
    </w:tbl>
    <w:p w:rsidR="00DD1534" w:rsidRPr="00723875" w:rsidRDefault="00DD1534" w:rsidP="00DD1534">
      <w:pPr>
        <w:rPr>
          <w:rFonts w:cstheme="minorHAnsi"/>
          <w:sz w:val="20"/>
          <w:szCs w:val="20"/>
          <w:lang w:val="en-GB"/>
        </w:rPr>
      </w:pPr>
    </w:p>
    <w:p w:rsidR="000C2FD8" w:rsidRPr="00723875" w:rsidRDefault="000C2FD8">
      <w:pPr>
        <w:rPr>
          <w:rFonts w:eastAsia="Times New Roman" w:cstheme="minorHAnsi"/>
          <w:sz w:val="20"/>
          <w:szCs w:val="20"/>
          <w:lang w:val="en-GB"/>
        </w:rPr>
      </w:pPr>
      <w:r w:rsidRPr="00723875">
        <w:rPr>
          <w:rFonts w:cstheme="minorHAnsi"/>
          <w:lang w:val="en-GB"/>
        </w:rPr>
        <w:br w:type="page"/>
      </w:r>
    </w:p>
    <w:p w:rsidR="00DD1534" w:rsidRPr="00723875" w:rsidRDefault="00754C7B" w:rsidP="00754C7B">
      <w:pPr>
        <w:pStyle w:val="HTML-wstpniesformatowany"/>
        <w:spacing w:line="360" w:lineRule="auto"/>
        <w:jc w:val="center"/>
        <w:rPr>
          <w:rFonts w:asciiTheme="minorHAnsi" w:hAnsiTheme="minorHAnsi" w:cstheme="minorHAnsi"/>
          <w:lang w:val="en-GB"/>
        </w:rPr>
      </w:pPr>
      <w:r w:rsidRPr="00723875">
        <w:rPr>
          <w:rFonts w:asciiTheme="minorHAnsi" w:hAnsiTheme="minorHAnsi" w:cstheme="minorHAnsi"/>
          <w:lang w:val="en-GB"/>
        </w:rPr>
        <w:lastRenderedPageBreak/>
        <w:t>INFORMATION ABOUT CLASSES IN THE CYCL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936"/>
        <w:gridCol w:w="5276"/>
      </w:tblGrid>
      <w:tr w:rsidR="00FA6F83" w:rsidRPr="00723875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6F83" w:rsidRPr="00723875" w:rsidRDefault="00FA6F83" w:rsidP="00FA6F83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bCs/>
                <w:sz w:val="20"/>
                <w:szCs w:val="20"/>
                <w:lang w:val="en-GB"/>
              </w:rPr>
              <w:t>Website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6F83" w:rsidRPr="00053C49" w:rsidRDefault="00CF15D9" w:rsidP="00FA6F83">
            <w:pPr>
              <w:rPr>
                <w:rFonts w:cstheme="minorHAnsi"/>
                <w:sz w:val="20"/>
                <w:szCs w:val="20"/>
              </w:rPr>
            </w:pPr>
            <w:hyperlink r:id="rId13" w:history="1">
              <w:r w:rsidR="00B72C3F" w:rsidRPr="00053C49">
                <w:rPr>
                  <w:rStyle w:val="Hipercze"/>
                  <w:rFonts w:cstheme="minorHAnsi"/>
                  <w:sz w:val="20"/>
                  <w:szCs w:val="20"/>
                </w:rPr>
                <w:t>https://www.umcs.pl/en/courses-in-english,21103.htm</w:t>
              </w:r>
            </w:hyperlink>
            <w:r w:rsidR="00B72C3F" w:rsidRPr="00053C49">
              <w:rPr>
                <w:rFonts w:cstheme="minorHAnsi"/>
                <w:sz w:val="20"/>
                <w:szCs w:val="20"/>
              </w:rPr>
              <w:t xml:space="preserve"> </w:t>
            </w:r>
            <w:r w:rsidR="00C16322" w:rsidRPr="00053C49">
              <w:rPr>
                <w:rFonts w:cstheme="minorHAnsi"/>
                <w:sz w:val="20"/>
                <w:szCs w:val="20"/>
              </w:rPr>
              <w:br/>
            </w:r>
            <w:r w:rsidR="00C16322" w:rsidRPr="00053C49">
              <w:rPr>
                <w:rFonts w:cstheme="minorHAnsi"/>
                <w:bCs/>
                <w:sz w:val="20"/>
                <w:szCs w:val="20"/>
              </w:rPr>
              <w:t>(dla PJOE)</w:t>
            </w:r>
          </w:p>
        </w:tc>
      </w:tr>
      <w:tr w:rsidR="00FA6F83" w:rsidRPr="00723875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6F83" w:rsidRPr="00723875" w:rsidRDefault="00FA6F83" w:rsidP="00FA6F83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bCs/>
                <w:sz w:val="20"/>
                <w:szCs w:val="20"/>
                <w:lang w:val="en-GB"/>
              </w:rPr>
              <w:t>Educational outcomes verification method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6F83" w:rsidRPr="00723875" w:rsidRDefault="00600A48" w:rsidP="00F053C7">
            <w:pPr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Case studies</w:t>
            </w:r>
          </w:p>
        </w:tc>
      </w:tr>
      <w:tr w:rsidR="00DD1534" w:rsidRPr="00723875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1534" w:rsidRPr="00723875" w:rsidRDefault="00DD1534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bCs/>
                <w:sz w:val="20"/>
                <w:szCs w:val="20"/>
                <w:lang w:val="en-GB"/>
              </w:rPr>
              <w:t>Comment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1534" w:rsidRPr="00723875" w:rsidRDefault="00DD1534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B23608" w:rsidRPr="00723875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3608" w:rsidRPr="00723875" w:rsidRDefault="00B23608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bCs/>
                <w:sz w:val="20"/>
                <w:szCs w:val="20"/>
                <w:lang w:val="en-GB"/>
              </w:rPr>
              <w:t>Reading list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3608" w:rsidRPr="009E0678" w:rsidRDefault="00B23608" w:rsidP="00B23608">
            <w:pPr>
              <w:pStyle w:val="Akapitzlist"/>
              <w:numPr>
                <w:ilvl w:val="0"/>
                <w:numId w:val="26"/>
              </w:numPr>
              <w:jc w:val="both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Carroll, A. B., &amp; Brown, J. A. (2018). Corporate Social Responsibility: A Review of Current Concepts, Research, and Issues. In J. Weber &amp; W. D. (Eds.), Corporate Social Responsibility (pp. 39–69). </w:t>
            </w:r>
            <w:hyperlink r:id="rId14" w:history="1">
              <w:r w:rsidRPr="009E0678">
                <w:rPr>
                  <w:rStyle w:val="Hipercze"/>
                  <w:rFonts w:eastAsia="Times New Roman" w:cstheme="minorHAnsi"/>
                  <w:bCs/>
                  <w:sz w:val="20"/>
                  <w:szCs w:val="20"/>
                  <w:lang w:val="en-GB"/>
                </w:rPr>
                <w:t>https://doi.org/10.1108/s2514-175920180000002002</w:t>
              </w:r>
            </w:hyperlink>
          </w:p>
          <w:p w:rsidR="00B23608" w:rsidRPr="009E0678" w:rsidRDefault="00B23608" w:rsidP="00B23608">
            <w:pPr>
              <w:pStyle w:val="Akapitzlist"/>
              <w:numPr>
                <w:ilvl w:val="0"/>
                <w:numId w:val="26"/>
              </w:numPr>
              <w:jc w:val="both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Wagner-Tsukamoto, S., &amp; Le, L. (2018). In Search of Ethics : From Carroll to Integrative CSR Economics In Search of Ethics : From Carroll to Integrative CSR Economics. Social Responsibility Journal, 1–29.</w:t>
            </w:r>
          </w:p>
          <w:p w:rsidR="00B23608" w:rsidRPr="009E0678" w:rsidRDefault="00B23608" w:rsidP="00B23608">
            <w:pPr>
              <w:pStyle w:val="Akapitzlist"/>
              <w:numPr>
                <w:ilvl w:val="0"/>
                <w:numId w:val="26"/>
              </w:numPr>
              <w:jc w:val="both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Xiao, M., Cooke, F. L., Xu, J., &amp; </w:t>
            </w:r>
            <w:proofErr w:type="spellStart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Bian</w:t>
            </w:r>
            <w:proofErr w:type="spellEnd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, H. (2020). To what extent is corporate social responsibility part of human resource management in the Chinese context? A review of literature and future research directions. Human Resource Management Review, 30(4), 100726. </w:t>
            </w:r>
            <w:hyperlink r:id="rId15" w:history="1">
              <w:r w:rsidRPr="009E0678">
                <w:rPr>
                  <w:rStyle w:val="Hipercze"/>
                  <w:rFonts w:eastAsia="Times New Roman" w:cstheme="minorHAnsi"/>
                  <w:bCs/>
                  <w:sz w:val="20"/>
                  <w:szCs w:val="20"/>
                  <w:lang w:val="en-GB"/>
                </w:rPr>
                <w:t>https://doi.org/10.1016/j.hrmr.2019.100726</w:t>
              </w:r>
            </w:hyperlink>
          </w:p>
          <w:p w:rsidR="00B23608" w:rsidRPr="009E0678" w:rsidRDefault="00B23608" w:rsidP="00B23608">
            <w:pPr>
              <w:pStyle w:val="Akapitzlist"/>
              <w:numPr>
                <w:ilvl w:val="0"/>
                <w:numId w:val="26"/>
              </w:numPr>
              <w:jc w:val="both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proofErr w:type="spellStart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Macassa</w:t>
            </w:r>
            <w:proofErr w:type="spellEnd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, G., McGrath, C., Tomaselli, G., &amp; Buttigieg, S. C. (2021). Corporate social responsibility and internal stakeholders’ health and well-being in Europe: A systematic descriptive review. Health Promotion International, 36(3), 866–883. </w:t>
            </w:r>
            <w:hyperlink r:id="rId16" w:history="1">
              <w:r w:rsidRPr="009E0678">
                <w:rPr>
                  <w:rStyle w:val="Hipercze"/>
                  <w:rFonts w:eastAsia="Times New Roman" w:cstheme="minorHAnsi"/>
                  <w:bCs/>
                  <w:sz w:val="20"/>
                  <w:szCs w:val="20"/>
                  <w:lang w:val="en-GB"/>
                </w:rPr>
                <w:t>https://doi.org/10.1093/heapro/daaa071</w:t>
              </w:r>
            </w:hyperlink>
          </w:p>
          <w:p w:rsidR="00B23608" w:rsidRPr="009E0678" w:rsidRDefault="00B23608" w:rsidP="00B23608">
            <w:pPr>
              <w:pStyle w:val="Akapitzlist"/>
              <w:numPr>
                <w:ilvl w:val="0"/>
                <w:numId w:val="26"/>
              </w:numPr>
              <w:jc w:val="both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proofErr w:type="spellStart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ElAlfy</w:t>
            </w:r>
            <w:proofErr w:type="spellEnd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, A., </w:t>
            </w:r>
            <w:proofErr w:type="spellStart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Palaschuk</w:t>
            </w:r>
            <w:proofErr w:type="spellEnd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, N., El-</w:t>
            </w:r>
            <w:proofErr w:type="spellStart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Bassiouny</w:t>
            </w:r>
            <w:proofErr w:type="spellEnd"/>
            <w:r w:rsidRPr="009E0678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, D., Wilson, J., &amp; Weber, O. (2020). Scoping the evolution of corporate social responsibility (CSR) research in the sustainable development goals (SDGS) era. Sustainability (Switzerland), 12(14). </w:t>
            </w:r>
            <w:hyperlink r:id="rId17" w:history="1">
              <w:r w:rsidRPr="009E0678">
                <w:rPr>
                  <w:rStyle w:val="Hipercze"/>
                  <w:rFonts w:eastAsia="Times New Roman" w:cstheme="minorHAnsi"/>
                  <w:bCs/>
                  <w:sz w:val="20"/>
                  <w:szCs w:val="20"/>
                  <w:lang w:val="en-GB"/>
                </w:rPr>
                <w:t>https://doi.org/10.3390/su12145544</w:t>
              </w:r>
            </w:hyperlink>
          </w:p>
        </w:tc>
      </w:tr>
      <w:tr w:rsidR="00600A48" w:rsidRPr="003F6A1A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0A48" w:rsidRPr="00723875" w:rsidRDefault="00600A48" w:rsidP="00B72C3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bCs/>
                <w:sz w:val="20"/>
                <w:szCs w:val="20"/>
                <w:lang w:val="en-GB"/>
              </w:rPr>
              <w:t>Educational outcome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0A48" w:rsidRPr="00723875" w:rsidRDefault="00600A48" w:rsidP="00EC4A6A">
            <w:pPr>
              <w:ind w:left="373" w:hanging="373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KNOWLEDGE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– Student knows and understands</w:t>
            </w:r>
          </w:p>
          <w:p w:rsidR="00600A48" w:rsidRDefault="00600A48" w:rsidP="00600A48">
            <w:pPr>
              <w:pStyle w:val="Akapitzlist"/>
              <w:numPr>
                <w:ilvl w:val="0"/>
                <w:numId w:val="12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Terms and theories of Corporate Social Responsibility in relation to sustainability and selected management areas (K_W02)</w:t>
            </w:r>
          </w:p>
          <w:p w:rsidR="00600A48" w:rsidRDefault="00600A48" w:rsidP="00600A48">
            <w:pPr>
              <w:pStyle w:val="Akapitzlist"/>
              <w:numPr>
                <w:ilvl w:val="0"/>
                <w:numId w:val="12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Characteristics of human beings as subjects of CSR strategies (K_W03)</w:t>
            </w:r>
          </w:p>
          <w:p w:rsidR="00600A48" w:rsidRDefault="00600A48" w:rsidP="00600A48">
            <w:pPr>
              <w:pStyle w:val="Akapitzlist"/>
              <w:numPr>
                <w:ilvl w:val="0"/>
                <w:numId w:val="12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Basic methods, techniques and tools of CSR strategies in organisations (K_W05)</w:t>
            </w:r>
          </w:p>
          <w:p w:rsidR="00600A48" w:rsidRPr="00723875" w:rsidRDefault="00600A48" w:rsidP="00600A48">
            <w:pPr>
              <w:pStyle w:val="Akapitzlist"/>
              <w:numPr>
                <w:ilvl w:val="0"/>
                <w:numId w:val="12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Ethical standards in creating CSR strategies in organisations (K_W07)</w:t>
            </w:r>
          </w:p>
          <w:p w:rsidR="00600A48" w:rsidRPr="00723875" w:rsidRDefault="00600A48" w:rsidP="00EC4A6A">
            <w:pPr>
              <w:ind w:left="373" w:hanging="373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SKILLS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– Student can</w:t>
            </w:r>
          </w:p>
          <w:p w:rsidR="00600A48" w:rsidRDefault="00600A48" w:rsidP="00600A48">
            <w:pPr>
              <w:pStyle w:val="Akapitzlist"/>
              <w:numPr>
                <w:ilvl w:val="0"/>
                <w:numId w:val="13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Use acquired knowledge in solving practical problems related to CSR strategies in organisations (K_U01)</w:t>
            </w:r>
          </w:p>
          <w:p w:rsidR="00600A48" w:rsidRPr="00723875" w:rsidRDefault="00600A48" w:rsidP="00600A48">
            <w:pPr>
              <w:pStyle w:val="Akapitzlist"/>
              <w:numPr>
                <w:ilvl w:val="0"/>
                <w:numId w:val="13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Resolve dilemmas related to CSR in organisations (K_U03)</w:t>
            </w:r>
          </w:p>
          <w:p w:rsidR="00600A48" w:rsidRPr="00723875" w:rsidRDefault="00600A48" w:rsidP="00EC4A6A">
            <w:pPr>
              <w:ind w:left="373" w:hanging="373"/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ATTITUDES</w:t>
            </w: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 – student is ready to</w:t>
            </w:r>
          </w:p>
          <w:p w:rsidR="00600A48" w:rsidRPr="00B0706C" w:rsidRDefault="00600A48" w:rsidP="00600A48">
            <w:pPr>
              <w:pStyle w:val="Akapitzlist"/>
              <w:numPr>
                <w:ilvl w:val="0"/>
                <w:numId w:val="14"/>
              </w:numPr>
              <w:rPr>
                <w:rStyle w:val="q4iawc"/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Style w:val="q4iawc"/>
                <w:lang w:val="en-GB"/>
              </w:rPr>
              <w:t>R</w:t>
            </w:r>
            <w:r w:rsidRPr="00053C49">
              <w:rPr>
                <w:rStyle w:val="q4iawc"/>
                <w:lang w:val="en-GB"/>
              </w:rPr>
              <w:t xml:space="preserve">ecognize the importance of expertise knowledge in solving problems related to </w:t>
            </w:r>
            <w:r>
              <w:rPr>
                <w:rStyle w:val="q4iawc"/>
                <w:lang w:val="en-GB"/>
              </w:rPr>
              <w:t>CSR</w:t>
            </w:r>
            <w:r w:rsidRPr="00053C49">
              <w:rPr>
                <w:rStyle w:val="q4iawc"/>
                <w:lang w:val="en-GB"/>
              </w:rPr>
              <w:t xml:space="preserve"> in organisations (K_K02)</w:t>
            </w:r>
          </w:p>
          <w:p w:rsidR="00600A48" w:rsidRDefault="00600A48" w:rsidP="00600A48">
            <w:pPr>
              <w:pStyle w:val="Akapitzlist"/>
              <w:numPr>
                <w:ilvl w:val="0"/>
                <w:numId w:val="14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Respect the rules of professional ethics related to CSR in organisations (K_K07)</w:t>
            </w:r>
          </w:p>
          <w:p w:rsidR="00600A48" w:rsidRPr="00723875" w:rsidRDefault="00600A48" w:rsidP="00600A48">
            <w:pPr>
              <w:pStyle w:val="Akapitzlist"/>
              <w:numPr>
                <w:ilvl w:val="0"/>
                <w:numId w:val="14"/>
              </w:numPr>
              <w:rPr>
                <w:rFonts w:eastAsia="Times New Roman" w:cstheme="minorHAnsi"/>
                <w:bCs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Conduct CSR related activities in a professional manner (K_K08)</w:t>
            </w:r>
          </w:p>
        </w:tc>
      </w:tr>
      <w:tr w:rsidR="00B72C3F" w:rsidRPr="001269DC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72C3F" w:rsidRPr="00723875" w:rsidRDefault="00B72C3F" w:rsidP="00B72C3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bCs/>
                <w:sz w:val="20"/>
                <w:szCs w:val="20"/>
                <w:lang w:val="en-GB"/>
              </w:rPr>
              <w:t>A list of topic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69DC" w:rsidRPr="001269DC" w:rsidRDefault="00B72C3F" w:rsidP="001269DC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cstheme="minorHAnsi"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sz w:val="20"/>
                <w:szCs w:val="20"/>
                <w:lang w:val="en-GB"/>
              </w:rPr>
              <w:t xml:space="preserve"> </w:t>
            </w:r>
            <w:r w:rsidR="001269DC">
              <w:rPr>
                <w:rFonts w:eastAsia="Times New Roman" w:cstheme="minorHAnsi"/>
                <w:sz w:val="20"/>
                <w:szCs w:val="20"/>
                <w:lang w:val="en-GB"/>
              </w:rPr>
              <w:t>I</w:t>
            </w:r>
            <w:r w:rsidR="001269DC"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ntroduction to CSR- the concept of sustainability</w:t>
            </w:r>
          </w:p>
          <w:p w:rsidR="001269DC" w:rsidRPr="001269DC" w:rsidRDefault="001269DC" w:rsidP="001269DC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lastRenderedPageBreak/>
              <w:t xml:space="preserve">introduction to basic concepts of CSR (CSR pyramid, internal/external CSR). </w:t>
            </w:r>
          </w:p>
          <w:p w:rsidR="001269DC" w:rsidRPr="001269DC" w:rsidRDefault="001269DC" w:rsidP="001269DC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CSR in relation to three pillars of sustainability (social, environmental and economic)</w:t>
            </w:r>
          </w:p>
          <w:p w:rsidR="001269DC" w:rsidRPr="001269DC" w:rsidRDefault="001269DC" w:rsidP="001269DC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 xml:space="preserve">CSR in relation to selected areas of management (human resource management, marketing and strategic management). </w:t>
            </w:r>
          </w:p>
          <w:p w:rsidR="00B72C3F" w:rsidRPr="00723875" w:rsidRDefault="001269DC" w:rsidP="001269DC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eastAsia="Times New Roman" w:cstheme="minorHAnsi"/>
                <w:bCs/>
                <w:sz w:val="20"/>
                <w:szCs w:val="20"/>
                <w:lang w:val="en-GB"/>
              </w:rPr>
              <w:t>Summary of the course</w:t>
            </w:r>
          </w:p>
        </w:tc>
      </w:tr>
      <w:tr w:rsidR="004B717C" w:rsidRPr="003F6A1A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B717C" w:rsidRPr="00723875" w:rsidRDefault="004B717C" w:rsidP="00B72C3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bCs/>
                <w:sz w:val="20"/>
                <w:szCs w:val="20"/>
                <w:lang w:val="en-GB"/>
              </w:rPr>
              <w:lastRenderedPageBreak/>
              <w:t>Teaching method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17C" w:rsidRPr="00723875" w:rsidRDefault="004B717C" w:rsidP="00EC4A6A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723875">
              <w:rPr>
                <w:rFonts w:cstheme="minorHAnsi"/>
                <w:bCs/>
                <w:sz w:val="20"/>
                <w:szCs w:val="20"/>
                <w:lang w:val="en-GB"/>
              </w:rPr>
              <w:t>Interactive multimedia lecture, classroom discussion, case study</w:t>
            </w:r>
          </w:p>
        </w:tc>
      </w:tr>
      <w:tr w:rsidR="004B717C" w:rsidRPr="00723875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B717C" w:rsidRPr="00723875" w:rsidRDefault="004B717C" w:rsidP="00B72C3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723875">
              <w:rPr>
                <w:rFonts w:eastAsia="Times New Roman" w:cstheme="minorHAnsi"/>
                <w:b/>
                <w:bCs/>
                <w:sz w:val="20"/>
                <w:szCs w:val="20"/>
                <w:lang w:val="en-GB"/>
              </w:rPr>
              <w:t>Assessment method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17C" w:rsidRPr="00723875" w:rsidRDefault="004B717C" w:rsidP="00B72C3F">
            <w:pPr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Case studies’ evaluation</w:t>
            </w:r>
          </w:p>
        </w:tc>
      </w:tr>
    </w:tbl>
    <w:p w:rsidR="00D055F6" w:rsidRPr="00723875" w:rsidRDefault="00D055F6">
      <w:pPr>
        <w:rPr>
          <w:rFonts w:cstheme="minorHAnsi"/>
          <w:sz w:val="20"/>
          <w:szCs w:val="20"/>
          <w:lang w:val="en-GB"/>
        </w:rPr>
      </w:pPr>
    </w:p>
    <w:p w:rsidR="009E0678" w:rsidRPr="00723875" w:rsidRDefault="009E0678">
      <w:pPr>
        <w:rPr>
          <w:rFonts w:cstheme="minorHAnsi"/>
          <w:sz w:val="20"/>
          <w:szCs w:val="20"/>
          <w:lang w:val="en-GB"/>
        </w:rPr>
      </w:pPr>
    </w:p>
    <w:sectPr w:rsidR="009E0678" w:rsidRPr="00723875" w:rsidSect="00A76008">
      <w:pgSz w:w="11906" w:h="16838"/>
      <w:pgMar w:top="709" w:right="707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15D9" w:rsidRDefault="00CF15D9" w:rsidP="006E7390">
      <w:pPr>
        <w:spacing w:after="0" w:line="240" w:lineRule="auto"/>
      </w:pPr>
      <w:r>
        <w:separator/>
      </w:r>
    </w:p>
  </w:endnote>
  <w:endnote w:type="continuationSeparator" w:id="0">
    <w:p w:rsidR="00CF15D9" w:rsidRDefault="00CF15D9" w:rsidP="006E7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15D9" w:rsidRDefault="00CF15D9" w:rsidP="006E7390">
      <w:pPr>
        <w:spacing w:after="0" w:line="240" w:lineRule="auto"/>
      </w:pPr>
      <w:r>
        <w:separator/>
      </w:r>
    </w:p>
  </w:footnote>
  <w:footnote w:type="continuationSeparator" w:id="0">
    <w:p w:rsidR="00CF15D9" w:rsidRDefault="00CF15D9" w:rsidP="006E73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011AC"/>
    <w:multiLevelType w:val="hybridMultilevel"/>
    <w:tmpl w:val="D6423B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C05"/>
    <w:multiLevelType w:val="hybridMultilevel"/>
    <w:tmpl w:val="F5CADB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A10C4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921FC6"/>
    <w:multiLevelType w:val="hybridMultilevel"/>
    <w:tmpl w:val="2C6EC1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4E77C3"/>
    <w:multiLevelType w:val="hybridMultilevel"/>
    <w:tmpl w:val="20163E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ED2375"/>
    <w:multiLevelType w:val="hybridMultilevel"/>
    <w:tmpl w:val="429841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5179C"/>
    <w:multiLevelType w:val="hybridMultilevel"/>
    <w:tmpl w:val="51CEA9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D373E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347D6B"/>
    <w:multiLevelType w:val="hybridMultilevel"/>
    <w:tmpl w:val="A2EE1A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363B24"/>
    <w:multiLevelType w:val="hybridMultilevel"/>
    <w:tmpl w:val="FB6034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A2A05"/>
    <w:multiLevelType w:val="hybridMultilevel"/>
    <w:tmpl w:val="55DAF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CF1C70"/>
    <w:multiLevelType w:val="multilevel"/>
    <w:tmpl w:val="26F4E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8C926C1"/>
    <w:multiLevelType w:val="hybridMultilevel"/>
    <w:tmpl w:val="03202F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006114"/>
    <w:multiLevelType w:val="hybridMultilevel"/>
    <w:tmpl w:val="89983732"/>
    <w:lvl w:ilvl="0" w:tplc="D98684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0C4782"/>
    <w:multiLevelType w:val="hybridMultilevel"/>
    <w:tmpl w:val="139822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5D5794"/>
    <w:multiLevelType w:val="hybridMultilevel"/>
    <w:tmpl w:val="03202F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850826"/>
    <w:multiLevelType w:val="hybridMultilevel"/>
    <w:tmpl w:val="A2AABB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72375A"/>
    <w:multiLevelType w:val="hybridMultilevel"/>
    <w:tmpl w:val="3A8424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C20D7F"/>
    <w:multiLevelType w:val="hybridMultilevel"/>
    <w:tmpl w:val="E29E684A"/>
    <w:lvl w:ilvl="0" w:tplc="89A4E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9F116F"/>
    <w:multiLevelType w:val="hybridMultilevel"/>
    <w:tmpl w:val="958CC1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AB388D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5A52DC9"/>
    <w:multiLevelType w:val="multilevel"/>
    <w:tmpl w:val="2E700D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227222"/>
    <w:multiLevelType w:val="hybridMultilevel"/>
    <w:tmpl w:val="99A839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5F5D14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DA10303"/>
    <w:multiLevelType w:val="multilevel"/>
    <w:tmpl w:val="64E41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E3B6A92"/>
    <w:multiLevelType w:val="hybridMultilevel"/>
    <w:tmpl w:val="F8FEAA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3"/>
  </w:num>
  <w:num w:numId="4">
    <w:abstractNumId w:val="2"/>
  </w:num>
  <w:num w:numId="5">
    <w:abstractNumId w:val="24"/>
  </w:num>
  <w:num w:numId="6">
    <w:abstractNumId w:val="21"/>
  </w:num>
  <w:num w:numId="7">
    <w:abstractNumId w:val="11"/>
  </w:num>
  <w:num w:numId="8">
    <w:abstractNumId w:val="20"/>
  </w:num>
  <w:num w:numId="9">
    <w:abstractNumId w:val="7"/>
  </w:num>
  <w:num w:numId="10">
    <w:abstractNumId w:val="5"/>
  </w:num>
  <w:num w:numId="11">
    <w:abstractNumId w:val="25"/>
  </w:num>
  <w:num w:numId="12">
    <w:abstractNumId w:val="3"/>
  </w:num>
  <w:num w:numId="13">
    <w:abstractNumId w:val="19"/>
  </w:num>
  <w:num w:numId="14">
    <w:abstractNumId w:val="0"/>
  </w:num>
  <w:num w:numId="15">
    <w:abstractNumId w:val="9"/>
  </w:num>
  <w:num w:numId="16">
    <w:abstractNumId w:val="10"/>
  </w:num>
  <w:num w:numId="17">
    <w:abstractNumId w:val="16"/>
  </w:num>
  <w:num w:numId="18">
    <w:abstractNumId w:val="22"/>
  </w:num>
  <w:num w:numId="19">
    <w:abstractNumId w:val="4"/>
  </w:num>
  <w:num w:numId="20">
    <w:abstractNumId w:val="14"/>
  </w:num>
  <w:num w:numId="21">
    <w:abstractNumId w:val="17"/>
  </w:num>
  <w:num w:numId="22">
    <w:abstractNumId w:val="18"/>
  </w:num>
  <w:num w:numId="23">
    <w:abstractNumId w:val="8"/>
  </w:num>
  <w:num w:numId="24">
    <w:abstractNumId w:val="13"/>
  </w:num>
  <w:num w:numId="25">
    <w:abstractNumId w:val="15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MzUxNQIyTMwtDJV0lIJTi4sz8/NACgxrAfmla2ssAAAA"/>
  </w:docVars>
  <w:rsids>
    <w:rsidRoot w:val="00DD1534"/>
    <w:rsid w:val="00012CDD"/>
    <w:rsid w:val="00050FC2"/>
    <w:rsid w:val="00053C49"/>
    <w:rsid w:val="00061BB8"/>
    <w:rsid w:val="000C2FD8"/>
    <w:rsid w:val="000E6206"/>
    <w:rsid w:val="001269DC"/>
    <w:rsid w:val="00156121"/>
    <w:rsid w:val="001843FB"/>
    <w:rsid w:val="001C2D1A"/>
    <w:rsid w:val="001E424A"/>
    <w:rsid w:val="00216ADF"/>
    <w:rsid w:val="00271698"/>
    <w:rsid w:val="00271A38"/>
    <w:rsid w:val="002E3EE7"/>
    <w:rsid w:val="002E5429"/>
    <w:rsid w:val="003233B4"/>
    <w:rsid w:val="003D1DA3"/>
    <w:rsid w:val="003E5E2B"/>
    <w:rsid w:val="003F6A1A"/>
    <w:rsid w:val="00420378"/>
    <w:rsid w:val="00487710"/>
    <w:rsid w:val="004B717C"/>
    <w:rsid w:val="004D7065"/>
    <w:rsid w:val="0050630E"/>
    <w:rsid w:val="00544B72"/>
    <w:rsid w:val="00560D3B"/>
    <w:rsid w:val="005862CA"/>
    <w:rsid w:val="005B6103"/>
    <w:rsid w:val="005D3A49"/>
    <w:rsid w:val="005F1CAD"/>
    <w:rsid w:val="00600A48"/>
    <w:rsid w:val="00624DF2"/>
    <w:rsid w:val="00670459"/>
    <w:rsid w:val="00693951"/>
    <w:rsid w:val="006A6A42"/>
    <w:rsid w:val="006D36F2"/>
    <w:rsid w:val="006E7390"/>
    <w:rsid w:val="00716989"/>
    <w:rsid w:val="00723875"/>
    <w:rsid w:val="00735AA7"/>
    <w:rsid w:val="00754C7B"/>
    <w:rsid w:val="00794D48"/>
    <w:rsid w:val="007A2EA3"/>
    <w:rsid w:val="007A495E"/>
    <w:rsid w:val="00806345"/>
    <w:rsid w:val="008D113F"/>
    <w:rsid w:val="00961677"/>
    <w:rsid w:val="009A04E1"/>
    <w:rsid w:val="009A3668"/>
    <w:rsid w:val="009C378A"/>
    <w:rsid w:val="009E034D"/>
    <w:rsid w:val="009E0678"/>
    <w:rsid w:val="00A01276"/>
    <w:rsid w:val="00A4414B"/>
    <w:rsid w:val="00A55BB8"/>
    <w:rsid w:val="00A76008"/>
    <w:rsid w:val="00AD176F"/>
    <w:rsid w:val="00B03010"/>
    <w:rsid w:val="00B0706C"/>
    <w:rsid w:val="00B23608"/>
    <w:rsid w:val="00B72C3F"/>
    <w:rsid w:val="00BA02F8"/>
    <w:rsid w:val="00BC7884"/>
    <w:rsid w:val="00C16322"/>
    <w:rsid w:val="00C31C17"/>
    <w:rsid w:val="00C6593B"/>
    <w:rsid w:val="00CF15D9"/>
    <w:rsid w:val="00D055F6"/>
    <w:rsid w:val="00D503FD"/>
    <w:rsid w:val="00D52B9B"/>
    <w:rsid w:val="00DB1F45"/>
    <w:rsid w:val="00DD1534"/>
    <w:rsid w:val="00E022BE"/>
    <w:rsid w:val="00E51093"/>
    <w:rsid w:val="00E65E3C"/>
    <w:rsid w:val="00ED4704"/>
    <w:rsid w:val="00EE607D"/>
    <w:rsid w:val="00F01226"/>
    <w:rsid w:val="00F053C7"/>
    <w:rsid w:val="00F71304"/>
    <w:rsid w:val="00FA6F83"/>
    <w:rsid w:val="00FD37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62A8FE"/>
  <w15:docId w15:val="{2BBC158D-2BAE-4BB1-A467-649CF41E1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D3A4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15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DD15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D1534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6D36F2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E739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E739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E7390"/>
    <w:rPr>
      <w:vertAlign w:val="superscript"/>
    </w:rPr>
  </w:style>
  <w:style w:type="character" w:customStyle="1" w:styleId="apple-converted-space">
    <w:name w:val="apple-converted-space"/>
    <w:basedOn w:val="Domylnaczcionkaakapitu"/>
    <w:rsid w:val="005862CA"/>
  </w:style>
  <w:style w:type="character" w:styleId="Hipercze">
    <w:name w:val="Hyperlink"/>
    <w:basedOn w:val="Domylnaczcionkaakapitu"/>
    <w:uiPriority w:val="99"/>
    <w:unhideWhenUsed/>
    <w:rsid w:val="009E034D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72C3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5B6103"/>
    <w:rPr>
      <w:color w:val="800080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5D3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q4iawc">
    <w:name w:val="q4iawc"/>
    <w:basedOn w:val="Domylnaczcionkaakapitu"/>
    <w:rsid w:val="00B070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1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6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9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mcs.pl/en/courses-in-english-2021-2022,21582.htm" TargetMode="External"/><Relationship Id="rId13" Type="http://schemas.openxmlformats.org/officeDocument/2006/relationships/hyperlink" Target="https://www.umcs.pl/en/courses-in-english,21103.ht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s://doi.org/10.3390/su12145544" TargetMode="External"/><Relationship Id="rId17" Type="http://schemas.openxmlformats.org/officeDocument/2006/relationships/hyperlink" Target="https://doi.org/10.3390/su1214554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93/heapro/daaa071" TargetMode="Externa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93/heapro/daaa07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hrmr.2019.100726" TargetMode="External"/><Relationship Id="rId10" Type="http://schemas.openxmlformats.org/officeDocument/2006/relationships/hyperlink" Target="https://doi.org/10.1016/j.hrmr.2019.100726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1108/s2514-175920180000002002" TargetMode="External"/><Relationship Id="rId14" Type="http://schemas.openxmlformats.org/officeDocument/2006/relationships/hyperlink" Target="https://doi.org/10.1108/s2514-175920180000002002" TargetMode="External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D10FCF3E95CE48A3799634C5E95CCC" ma:contentTypeVersion="16" ma:contentTypeDescription="Utwórz nowy dokument." ma:contentTypeScope="" ma:versionID="bbd469cceb22667e8be52de4e1a44a6c">
  <xsd:schema xmlns:xsd="http://www.w3.org/2001/XMLSchema" xmlns:xs="http://www.w3.org/2001/XMLSchema" xmlns:p="http://schemas.microsoft.com/office/2006/metadata/properties" xmlns:ns2="d08a7179-3560-4a17-a79f-f56c643a2a92" xmlns:ns3="0f4a4dd3-fa8a-4008-81bb-0861ebf6527d" targetNamespace="http://schemas.microsoft.com/office/2006/metadata/properties" ma:root="true" ma:fieldsID="7fe3429f96e9ab7faf18a487f89ca5b1" ns2:_="" ns3:_="">
    <xsd:import namespace="d08a7179-3560-4a17-a79f-f56c643a2a92"/>
    <xsd:import namespace="0f4a4dd3-fa8a-4008-81bb-0861ebf652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a7179-3560-4a17-a79f-f56c643a2a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Tagi obrazów" ma:readOnly="false" ma:fieldId="{5cf76f15-5ced-4ddc-b409-7134ff3c332f}" ma:taxonomyMulti="true" ma:sspId="640865b5-74ac-4aff-80f5-e3054d01c8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a4dd3-fa8a-4008-81bb-0861ebf6527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b21d4b6-373e-4f42-83a2-8fbd89d482b0}" ma:internalName="TaxCatchAll" ma:showField="CatchAllData" ma:web="0f4a4dd3-fa8a-4008-81bb-0861ebf65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4a4dd3-fa8a-4008-81bb-0861ebf6527d" xsi:nil="true"/>
    <lcf76f155ced4ddcb4097134ff3c332f xmlns="d08a7179-3560-4a17-a79f-f56c643a2a9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0A5FAD0-C643-41BC-B60A-0326E9705E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913021-E3B3-43E3-96F0-4811ED2D2C98}"/>
</file>

<file path=customXml/itemProps3.xml><?xml version="1.0" encoding="utf-8"?>
<ds:datastoreItem xmlns:ds="http://schemas.openxmlformats.org/officeDocument/2006/customXml" ds:itemID="{7B1624EA-2F18-4165-8F9F-7C6CBBA633DF}"/>
</file>

<file path=customXml/itemProps4.xml><?xml version="1.0" encoding="utf-8"?>
<ds:datastoreItem xmlns:ds="http://schemas.openxmlformats.org/officeDocument/2006/customXml" ds:itemID="{24206B42-5403-4349-BF17-22DA09314AD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</Pages>
  <Words>1007</Words>
  <Characters>6360</Characters>
  <Application>Microsoft Office Word</Application>
  <DocSecurity>0</DocSecurity>
  <Lines>187</Lines>
  <Paragraphs>10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om</dc:creator>
  <cp:lastModifiedBy>Kalina Grzesiuk</cp:lastModifiedBy>
  <cp:revision>10</cp:revision>
  <dcterms:created xsi:type="dcterms:W3CDTF">2022-04-13T13:37:00Z</dcterms:created>
  <dcterms:modified xsi:type="dcterms:W3CDTF">2024-01-17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energies</vt:lpwstr>
  </property>
  <property fmtid="{D5CDD505-2E9C-101B-9397-08002B2CF9AE}" pid="13" name="Mendeley Recent Style Name 5_1">
    <vt:lpwstr>Energies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pa</vt:lpwstr>
  </property>
  <property fmtid="{D5CDD505-2E9C-101B-9397-08002B2CF9AE}" pid="24" name="Mendeley Unique User Id_1">
    <vt:lpwstr>759850fa-2554-320c-a133-805ba9e66eb2</vt:lpwstr>
  </property>
  <property fmtid="{D5CDD505-2E9C-101B-9397-08002B2CF9AE}" pid="25" name="GrammarlyDocumentId">
    <vt:lpwstr>60ed9bc359462dfe70804962690c7191b75b6d371ba2296705c7a2a88fcfdf86</vt:lpwstr>
  </property>
  <property fmtid="{D5CDD505-2E9C-101B-9397-08002B2CF9AE}" pid="26" name="ContentTypeId">
    <vt:lpwstr>0x01010053D10FCF3E95CE48A3799634C5E95CCC</vt:lpwstr>
  </property>
</Properties>
</file>